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D1A0C5" w14:textId="77777777" w:rsidR="00F90F4D" w:rsidRPr="00933CBB" w:rsidRDefault="00E97134" w:rsidP="0076448E">
      <w:pPr>
        <w:jc w:val="center"/>
        <w:rPr>
          <w:rFonts w:ascii="Arial" w:hAnsi="Arial" w:cs="Arial"/>
          <w:b/>
          <w:lang w:val="en-US"/>
        </w:rPr>
      </w:pPr>
      <w:r w:rsidRPr="00933CBB">
        <w:rPr>
          <w:rFonts w:ascii="Arial" w:hAnsi="Arial" w:cs="Arial"/>
          <w:b/>
          <w:lang w:val="en-US"/>
        </w:rPr>
        <w:t>IMES</w:t>
      </w:r>
    </w:p>
    <w:p w14:paraId="7C1189AB" w14:textId="62009BB0" w:rsidR="0076448E" w:rsidRPr="00933CBB" w:rsidRDefault="00EC7482" w:rsidP="0076448E">
      <w:pPr>
        <w:jc w:val="center"/>
        <w:rPr>
          <w:rFonts w:ascii="Arial" w:hAnsi="Arial" w:cs="Arial"/>
          <w:b/>
          <w:lang w:val="en-US"/>
        </w:rPr>
      </w:pPr>
      <w:r w:rsidRPr="00933CBB">
        <w:rPr>
          <w:rFonts w:ascii="Arial" w:hAnsi="Arial" w:cs="Arial"/>
          <w:b/>
          <w:lang w:val="en-US"/>
        </w:rPr>
        <w:t>Internship</w:t>
      </w:r>
      <w:r w:rsidR="0076448E" w:rsidRPr="00933CBB">
        <w:rPr>
          <w:rFonts w:ascii="Arial" w:hAnsi="Arial" w:cs="Arial"/>
          <w:b/>
          <w:lang w:val="en-US"/>
        </w:rPr>
        <w:t xml:space="preserve"> Registration Form</w:t>
      </w:r>
    </w:p>
    <w:p w14:paraId="47DB58BC" w14:textId="77777777" w:rsidR="00E97134" w:rsidRPr="00933CBB" w:rsidRDefault="00E97134">
      <w:pPr>
        <w:rPr>
          <w:rFonts w:ascii="Arial" w:hAnsi="Arial" w:cs="Arial"/>
          <w:lang w:val="en-US"/>
        </w:rPr>
      </w:pPr>
    </w:p>
    <w:p w14:paraId="44E808A0" w14:textId="06A32162" w:rsidR="00273240" w:rsidRPr="00933CBB" w:rsidRDefault="00497FE6" w:rsidP="00933CBB">
      <w:pPr>
        <w:jc w:val="both"/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lang w:val="en-US"/>
        </w:rPr>
        <w:t xml:space="preserve">Please note that to qualify as an advanced module, this course must be worth 12 CPs, in the European Higher Education Framework. 12 </w:t>
      </w:r>
      <w:r w:rsidR="00933CBB" w:rsidRPr="00933CBB">
        <w:rPr>
          <w:rFonts w:ascii="Arial" w:hAnsi="Arial" w:cs="Arial"/>
          <w:lang w:val="en-DE"/>
        </w:rPr>
        <w:t xml:space="preserve">ECTS </w:t>
      </w:r>
      <w:bookmarkStart w:id="0" w:name="_GoBack"/>
      <w:bookmarkEnd w:id="0"/>
      <w:r w:rsidRPr="00933CBB">
        <w:rPr>
          <w:rFonts w:ascii="Arial" w:hAnsi="Arial" w:cs="Arial"/>
          <w:lang w:val="en-US"/>
        </w:rPr>
        <w:t xml:space="preserve">represent a </w:t>
      </w:r>
      <w:r w:rsidR="00933CBB" w:rsidRPr="00933CBB">
        <w:rPr>
          <w:rFonts w:ascii="Arial" w:hAnsi="Arial" w:cs="Arial"/>
          <w:lang w:val="en-US"/>
        </w:rPr>
        <w:t>360-hour</w:t>
      </w:r>
      <w:r w:rsidRPr="00933CBB">
        <w:rPr>
          <w:rFonts w:ascii="Arial" w:hAnsi="Arial" w:cs="Arial"/>
          <w:lang w:val="en-US"/>
        </w:rPr>
        <w:t xml:space="preserve"> workload, this includes contact hours, as well as time spent on independent work, compulsory work placements, preparation for assessment and the time necessary for the assessment.</w:t>
      </w:r>
    </w:p>
    <w:p w14:paraId="149FC449" w14:textId="18213A4A" w:rsidR="00E97134" w:rsidRPr="00933CBB" w:rsidRDefault="00E97134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>Name of Module:</w:t>
      </w:r>
    </w:p>
    <w:p w14:paraId="57FC49ED" w14:textId="4DC5DF48" w:rsidR="00E25D77" w:rsidRPr="00933CBB" w:rsidRDefault="00E25D77">
      <w:pPr>
        <w:rPr>
          <w:rFonts w:ascii="Arial" w:hAnsi="Arial" w:cs="Arial"/>
          <w:b/>
          <w:lang w:val="en-US"/>
        </w:rPr>
      </w:pPr>
      <w:r w:rsidRPr="00933CBB">
        <w:rPr>
          <w:rFonts w:ascii="Arial" w:hAnsi="Arial" w:cs="Arial"/>
          <w:b/>
          <w:lang w:val="en-US"/>
        </w:rPr>
        <w:t xml:space="preserve">Internship Organization: </w:t>
      </w:r>
    </w:p>
    <w:p w14:paraId="5039D60C" w14:textId="5A340142" w:rsidR="00E97134" w:rsidRPr="00933CBB" w:rsidRDefault="00933CBB">
      <w:pPr>
        <w:rPr>
          <w:rFonts w:ascii="Arial" w:hAnsi="Arial" w:cs="Arial"/>
          <w:lang w:val="en-DE"/>
        </w:rPr>
      </w:pPr>
      <w:r w:rsidRPr="00933CBB">
        <w:rPr>
          <w:rFonts w:ascii="Arial" w:hAnsi="Arial" w:cs="Arial"/>
          <w:b/>
          <w:lang w:val="en-DE"/>
        </w:rPr>
        <w:t xml:space="preserve">Supervisor: </w:t>
      </w:r>
    </w:p>
    <w:p w14:paraId="55D566AC" w14:textId="3B13A20D" w:rsidR="00E97134" w:rsidRPr="00933CBB" w:rsidRDefault="00E97134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>Name of Student:</w:t>
      </w:r>
      <w:r w:rsidRPr="00933CBB">
        <w:rPr>
          <w:rFonts w:ascii="Arial" w:hAnsi="Arial" w:cs="Arial"/>
          <w:lang w:val="en-US"/>
        </w:rPr>
        <w:t xml:space="preserve"> </w:t>
      </w:r>
    </w:p>
    <w:p w14:paraId="3D7A864F" w14:textId="5FA6A14E" w:rsidR="00E97134" w:rsidRPr="00933CBB" w:rsidRDefault="00E97134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>Module Description:</w:t>
      </w:r>
      <w:r w:rsidRPr="00933CBB">
        <w:rPr>
          <w:rFonts w:ascii="Arial" w:hAnsi="Arial" w:cs="Arial"/>
          <w:lang w:val="en-US"/>
        </w:rPr>
        <w:t xml:space="preserve"> </w:t>
      </w:r>
    </w:p>
    <w:p w14:paraId="16870947" w14:textId="557B9766" w:rsidR="00933CBB" w:rsidRPr="00933CBB" w:rsidRDefault="00933CBB">
      <w:pPr>
        <w:rPr>
          <w:rFonts w:ascii="Arial" w:hAnsi="Arial" w:cs="Arial"/>
          <w:lang w:val="en-US"/>
        </w:rPr>
      </w:pPr>
    </w:p>
    <w:p w14:paraId="016BFD26" w14:textId="26DB4D29" w:rsidR="00933CBB" w:rsidRPr="00933CBB" w:rsidRDefault="00933CBB">
      <w:pPr>
        <w:rPr>
          <w:rFonts w:ascii="Arial" w:hAnsi="Arial" w:cs="Arial"/>
          <w:lang w:val="en-US"/>
        </w:rPr>
      </w:pPr>
    </w:p>
    <w:p w14:paraId="462BD3C5" w14:textId="1A68028D" w:rsidR="00933CBB" w:rsidRPr="00933CBB" w:rsidRDefault="00933CBB">
      <w:pPr>
        <w:rPr>
          <w:rFonts w:ascii="Arial" w:hAnsi="Arial" w:cs="Arial"/>
          <w:lang w:val="en-US"/>
        </w:rPr>
      </w:pPr>
    </w:p>
    <w:p w14:paraId="23368C14" w14:textId="7EA89F39" w:rsidR="00933CBB" w:rsidRPr="00933CBB" w:rsidRDefault="00933CBB">
      <w:pPr>
        <w:rPr>
          <w:rFonts w:ascii="Arial" w:hAnsi="Arial" w:cs="Arial"/>
          <w:lang w:val="en-US"/>
        </w:rPr>
      </w:pPr>
    </w:p>
    <w:p w14:paraId="25F1443F" w14:textId="33D3E626" w:rsidR="00933CBB" w:rsidRPr="00933CBB" w:rsidRDefault="00933CBB">
      <w:pPr>
        <w:rPr>
          <w:rFonts w:ascii="Arial" w:hAnsi="Arial" w:cs="Arial"/>
          <w:lang w:val="en-US"/>
        </w:rPr>
      </w:pPr>
    </w:p>
    <w:p w14:paraId="69D9C2B9" w14:textId="62102984" w:rsidR="00933CBB" w:rsidRPr="00933CBB" w:rsidRDefault="00933CBB">
      <w:pPr>
        <w:rPr>
          <w:rFonts w:ascii="Arial" w:hAnsi="Arial" w:cs="Arial"/>
          <w:lang w:val="en-US"/>
        </w:rPr>
      </w:pPr>
    </w:p>
    <w:p w14:paraId="207F5F71" w14:textId="77777777" w:rsidR="00E97134" w:rsidRPr="00933CBB" w:rsidRDefault="00E97134">
      <w:pPr>
        <w:rPr>
          <w:rFonts w:ascii="Arial" w:hAnsi="Arial" w:cs="Arial"/>
          <w:b/>
          <w:lang w:val="en-US"/>
        </w:rPr>
      </w:pPr>
      <w:r w:rsidRPr="00933CBB">
        <w:rPr>
          <w:rFonts w:ascii="Arial" w:hAnsi="Arial" w:cs="Arial"/>
          <w:b/>
          <w:lang w:val="en-US"/>
        </w:rPr>
        <w:t xml:space="preserve">Assessment(s): </w:t>
      </w:r>
    </w:p>
    <w:p w14:paraId="5689D5BF" w14:textId="77777777" w:rsidR="00933CBB" w:rsidRPr="00933CBB" w:rsidRDefault="00933CBB">
      <w:pPr>
        <w:rPr>
          <w:rFonts w:ascii="Arial" w:hAnsi="Arial" w:cs="Arial"/>
          <w:lang w:val="en-US"/>
        </w:rPr>
      </w:pPr>
    </w:p>
    <w:p w14:paraId="42EE79B7" w14:textId="77777777" w:rsidR="00933CBB" w:rsidRPr="00933CBB" w:rsidRDefault="00933CBB">
      <w:pPr>
        <w:rPr>
          <w:rFonts w:ascii="Arial" w:hAnsi="Arial" w:cs="Arial"/>
          <w:lang w:val="en-US"/>
        </w:rPr>
      </w:pPr>
    </w:p>
    <w:p w14:paraId="54075493" w14:textId="77777777" w:rsidR="00933CBB" w:rsidRPr="00933CBB" w:rsidRDefault="00933CBB">
      <w:pPr>
        <w:rPr>
          <w:rFonts w:ascii="Arial" w:hAnsi="Arial" w:cs="Arial"/>
          <w:lang w:val="en-US"/>
        </w:rPr>
      </w:pPr>
    </w:p>
    <w:p w14:paraId="344B7D6B" w14:textId="77777777" w:rsidR="00933CBB" w:rsidRPr="00933CBB" w:rsidRDefault="00933CBB">
      <w:pPr>
        <w:rPr>
          <w:rFonts w:ascii="Arial" w:hAnsi="Arial" w:cs="Arial"/>
          <w:lang w:val="en-US"/>
        </w:rPr>
      </w:pPr>
    </w:p>
    <w:p w14:paraId="4B13DE8C" w14:textId="77777777" w:rsidR="00933CBB" w:rsidRPr="00933CBB" w:rsidRDefault="00933CBB">
      <w:pPr>
        <w:rPr>
          <w:rFonts w:ascii="Arial" w:hAnsi="Arial" w:cs="Arial"/>
          <w:lang w:val="en-US"/>
        </w:rPr>
      </w:pPr>
    </w:p>
    <w:p w14:paraId="48E49FEA" w14:textId="4F174737" w:rsidR="00E97134" w:rsidRPr="00933CBB" w:rsidRDefault="00E97134">
      <w:pPr>
        <w:rPr>
          <w:rFonts w:ascii="Arial" w:hAnsi="Arial" w:cs="Arial"/>
          <w:b/>
          <w:lang w:val="en-US"/>
        </w:rPr>
      </w:pPr>
      <w:r w:rsidRPr="00933CBB">
        <w:rPr>
          <w:rFonts w:ascii="Arial" w:hAnsi="Arial" w:cs="Arial"/>
          <w:b/>
          <w:lang w:val="en-US"/>
        </w:rPr>
        <w:t xml:space="preserve">Start Date: </w:t>
      </w:r>
    </w:p>
    <w:p w14:paraId="05D7A6BC" w14:textId="77777777" w:rsidR="00E97134" w:rsidRPr="00933CBB" w:rsidRDefault="00E97134">
      <w:pPr>
        <w:rPr>
          <w:rFonts w:ascii="Arial" w:hAnsi="Arial" w:cs="Arial"/>
          <w:b/>
          <w:lang w:val="en-US"/>
        </w:rPr>
      </w:pPr>
      <w:r w:rsidRPr="00933CBB">
        <w:rPr>
          <w:rFonts w:ascii="Arial" w:hAnsi="Arial" w:cs="Arial"/>
          <w:b/>
          <w:lang w:val="en-US"/>
        </w:rPr>
        <w:t>Expected Completion Date:</w:t>
      </w:r>
    </w:p>
    <w:p w14:paraId="3D241BCA" w14:textId="77777777" w:rsidR="00E97134" w:rsidRPr="00933CBB" w:rsidRDefault="00E97134">
      <w:pPr>
        <w:rPr>
          <w:rFonts w:ascii="Arial" w:hAnsi="Arial" w:cs="Arial"/>
          <w:lang w:val="en-US"/>
        </w:rPr>
      </w:pPr>
    </w:p>
    <w:p w14:paraId="2D4AF5A4" w14:textId="544D8B55" w:rsidR="00E97134" w:rsidRPr="00933CBB" w:rsidRDefault="00F61494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>Date:</w:t>
      </w:r>
    </w:p>
    <w:p w14:paraId="2FBE6594" w14:textId="77777777" w:rsidR="00273240" w:rsidRPr="00933CBB" w:rsidRDefault="00273240">
      <w:pPr>
        <w:rPr>
          <w:rFonts w:ascii="Arial" w:hAnsi="Arial" w:cs="Arial"/>
          <w:lang w:val="en-US"/>
        </w:rPr>
      </w:pPr>
    </w:p>
    <w:p w14:paraId="364B9FCE" w14:textId="3DE719FD" w:rsidR="00E97134" w:rsidRPr="00933CBB" w:rsidRDefault="00F61494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 xml:space="preserve">Professor </w:t>
      </w:r>
      <w:r w:rsidR="0076448E" w:rsidRPr="00933CBB">
        <w:rPr>
          <w:rFonts w:ascii="Arial" w:hAnsi="Arial" w:cs="Arial"/>
          <w:b/>
          <w:lang w:val="en-US"/>
        </w:rPr>
        <w:t>Signature</w:t>
      </w:r>
      <w:r w:rsidRPr="00933CBB">
        <w:rPr>
          <w:rFonts w:ascii="Arial" w:hAnsi="Arial" w:cs="Arial"/>
          <w:b/>
          <w:lang w:val="en-US"/>
        </w:rPr>
        <w:t>:</w:t>
      </w:r>
    </w:p>
    <w:p w14:paraId="0E3E6ECA" w14:textId="77777777" w:rsidR="00273240" w:rsidRPr="00933CBB" w:rsidRDefault="00273240">
      <w:pPr>
        <w:rPr>
          <w:rFonts w:ascii="Arial" w:hAnsi="Arial" w:cs="Arial"/>
          <w:lang w:val="en-US"/>
        </w:rPr>
      </w:pPr>
    </w:p>
    <w:p w14:paraId="0C2D03C4" w14:textId="65DCDE24" w:rsidR="0076448E" w:rsidRPr="00933CBB" w:rsidRDefault="00F61494" w:rsidP="0076448E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 xml:space="preserve">Student </w:t>
      </w:r>
      <w:r w:rsidR="0076448E" w:rsidRPr="00933CBB">
        <w:rPr>
          <w:rFonts w:ascii="Arial" w:hAnsi="Arial" w:cs="Arial"/>
          <w:b/>
          <w:lang w:val="en-US"/>
        </w:rPr>
        <w:t>Signature</w:t>
      </w:r>
      <w:r w:rsidRPr="00933CBB">
        <w:rPr>
          <w:rFonts w:ascii="Arial" w:hAnsi="Arial" w:cs="Arial"/>
          <w:b/>
          <w:lang w:val="en-US"/>
        </w:rPr>
        <w:t>:</w:t>
      </w:r>
    </w:p>
    <w:p w14:paraId="35F63B83" w14:textId="77777777" w:rsidR="00273240" w:rsidRPr="00933CBB" w:rsidRDefault="00273240" w:rsidP="0076448E">
      <w:pPr>
        <w:rPr>
          <w:rFonts w:ascii="Arial" w:hAnsi="Arial" w:cs="Arial"/>
          <w:lang w:val="en-US"/>
        </w:rPr>
      </w:pPr>
    </w:p>
    <w:p w14:paraId="4255EB1A" w14:textId="6543061C" w:rsidR="0076448E" w:rsidRPr="00933CBB" w:rsidRDefault="00F61494">
      <w:pPr>
        <w:rPr>
          <w:rFonts w:ascii="Arial" w:hAnsi="Arial" w:cs="Arial"/>
          <w:lang w:val="en-US"/>
        </w:rPr>
      </w:pPr>
      <w:r w:rsidRPr="00933CBB">
        <w:rPr>
          <w:rFonts w:ascii="Arial" w:hAnsi="Arial" w:cs="Arial"/>
          <w:b/>
          <w:lang w:val="en-US"/>
        </w:rPr>
        <w:t xml:space="preserve">IMES Academic Manager </w:t>
      </w:r>
      <w:r w:rsidR="00497FE6" w:rsidRPr="00933CBB">
        <w:rPr>
          <w:rFonts w:ascii="Arial" w:hAnsi="Arial" w:cs="Arial"/>
          <w:b/>
          <w:lang w:val="en-US"/>
        </w:rPr>
        <w:t>Signature</w:t>
      </w:r>
      <w:r w:rsidRPr="00933CBB">
        <w:rPr>
          <w:rFonts w:ascii="Arial" w:hAnsi="Arial" w:cs="Arial"/>
          <w:b/>
          <w:lang w:val="en-US"/>
        </w:rPr>
        <w:t>:</w:t>
      </w:r>
    </w:p>
    <w:sectPr w:rsidR="0076448E" w:rsidRPr="00933CB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sLAwNDI3MTS1NDFQ0lEKTi0uzszPAykwqgUAUXCo8SwAAAA="/>
  </w:docVars>
  <w:rsids>
    <w:rsidRoot w:val="00E97134"/>
    <w:rsid w:val="00273240"/>
    <w:rsid w:val="003E3840"/>
    <w:rsid w:val="00497FE6"/>
    <w:rsid w:val="0054146D"/>
    <w:rsid w:val="0076448E"/>
    <w:rsid w:val="00933CBB"/>
    <w:rsid w:val="00A235EF"/>
    <w:rsid w:val="00DF66EF"/>
    <w:rsid w:val="00E25D77"/>
    <w:rsid w:val="00E97134"/>
    <w:rsid w:val="00EC7482"/>
    <w:rsid w:val="00F61494"/>
    <w:rsid w:val="00F90F4D"/>
    <w:rsid w:val="00F9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E88C42"/>
  <w15:chartTrackingRefBased/>
  <w15:docId w15:val="{63397837-3DDB-48E2-BF48-80C7776DF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Arjona Soberon</dc:creator>
  <cp:keywords/>
  <dc:description/>
  <cp:lastModifiedBy>mshinde3</cp:lastModifiedBy>
  <cp:revision>4</cp:revision>
  <dcterms:created xsi:type="dcterms:W3CDTF">2020-06-08T11:18:00Z</dcterms:created>
  <dcterms:modified xsi:type="dcterms:W3CDTF">2023-01-09T16:23:00Z</dcterms:modified>
</cp:coreProperties>
</file>